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ana Bousque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usque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3 WOODBURY CT Schaumburg, IL, USA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nab521@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796107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